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14913" w:type="dxa"/>
        <w:tblInd w:w="-459" w:type="dxa"/>
        <w:tblLook w:val="04A0" w:firstRow="1" w:lastRow="0" w:firstColumn="1" w:lastColumn="0" w:noHBand="0" w:noVBand="1"/>
      </w:tblPr>
      <w:tblGrid>
        <w:gridCol w:w="3715"/>
        <w:gridCol w:w="3402"/>
        <w:gridCol w:w="3827"/>
        <w:gridCol w:w="3969"/>
      </w:tblGrid>
      <w:tr w:rsidR="007C1FF7" w:rsidTr="007C1FF7">
        <w:trPr>
          <w:trHeight w:val="243"/>
        </w:trPr>
        <w:tc>
          <w:tcPr>
            <w:tcW w:w="3715" w:type="dxa"/>
          </w:tcPr>
          <w:p w:rsidR="007C1FF7" w:rsidRPr="00F6002A" w:rsidRDefault="007C1FF7" w:rsidP="007C1FF7">
            <w:pPr>
              <w:jc w:val="center"/>
              <w:rPr>
                <w:b/>
              </w:rPr>
            </w:pPr>
            <w:r w:rsidRPr="00F6002A">
              <w:rPr>
                <w:b/>
              </w:rPr>
              <w:t>GRUP 1.</w:t>
            </w:r>
          </w:p>
        </w:tc>
        <w:tc>
          <w:tcPr>
            <w:tcW w:w="3402" w:type="dxa"/>
          </w:tcPr>
          <w:p w:rsidR="007C1FF7" w:rsidRDefault="007C1FF7" w:rsidP="007C1FF7">
            <w:pPr>
              <w:jc w:val="center"/>
            </w:pPr>
            <w:r>
              <w:rPr>
                <w:b/>
              </w:rPr>
              <w:t>GRUP 2</w:t>
            </w:r>
            <w:r w:rsidRPr="00F6002A">
              <w:rPr>
                <w:b/>
              </w:rPr>
              <w:t>.</w:t>
            </w:r>
          </w:p>
        </w:tc>
        <w:tc>
          <w:tcPr>
            <w:tcW w:w="3827" w:type="dxa"/>
          </w:tcPr>
          <w:p w:rsidR="007C1FF7" w:rsidRDefault="007C1FF7" w:rsidP="007C1FF7">
            <w:pPr>
              <w:jc w:val="center"/>
            </w:pPr>
            <w:r>
              <w:rPr>
                <w:b/>
              </w:rPr>
              <w:t>GRUP 3</w:t>
            </w:r>
            <w:r w:rsidRPr="00F6002A">
              <w:rPr>
                <w:b/>
              </w:rPr>
              <w:t>.</w:t>
            </w:r>
          </w:p>
        </w:tc>
        <w:tc>
          <w:tcPr>
            <w:tcW w:w="3969" w:type="dxa"/>
          </w:tcPr>
          <w:p w:rsidR="007C1FF7" w:rsidRDefault="007C1FF7" w:rsidP="007C1FF7">
            <w:pPr>
              <w:jc w:val="center"/>
            </w:pPr>
            <w:r>
              <w:rPr>
                <w:b/>
              </w:rPr>
              <w:t>GRUP 4</w:t>
            </w:r>
            <w:r w:rsidRPr="00F6002A">
              <w:rPr>
                <w:b/>
              </w:rPr>
              <w:t>.</w:t>
            </w:r>
          </w:p>
        </w:tc>
      </w:tr>
      <w:tr w:rsidR="007C1FF7" w:rsidTr="00196737">
        <w:trPr>
          <w:trHeight w:val="1829"/>
        </w:trPr>
        <w:tc>
          <w:tcPr>
            <w:tcW w:w="3715" w:type="dxa"/>
          </w:tcPr>
          <w:p w:rsidR="003E74F3" w:rsidRDefault="003E74F3" w:rsidP="007C1FF7">
            <w:pPr>
              <w:jc w:val="both"/>
            </w:pPr>
          </w:p>
          <w:p w:rsidR="00082B8A" w:rsidRDefault="00082B8A" w:rsidP="00082B8A">
            <w:pPr>
              <w:tabs>
                <w:tab w:val="left" w:pos="2625"/>
              </w:tabs>
              <w:jc w:val="both"/>
            </w:pPr>
            <w:r>
              <w:t xml:space="preserve">SERDAR </w:t>
            </w:r>
            <w:r>
              <w:t>MISIRLIOĞLU</w:t>
            </w:r>
          </w:p>
          <w:p w:rsidR="00082B8A" w:rsidRDefault="00082B8A" w:rsidP="00082B8A">
            <w:pPr>
              <w:tabs>
                <w:tab w:val="left" w:pos="2625"/>
              </w:tabs>
              <w:jc w:val="both"/>
            </w:pPr>
            <w:r>
              <w:t xml:space="preserve">MUHAMMED ALPER </w:t>
            </w:r>
            <w:r>
              <w:t>ATAMAN</w:t>
            </w:r>
          </w:p>
          <w:p w:rsidR="00082B8A" w:rsidRDefault="00082B8A" w:rsidP="00082B8A">
            <w:pPr>
              <w:tabs>
                <w:tab w:val="left" w:pos="2625"/>
              </w:tabs>
              <w:jc w:val="both"/>
            </w:pPr>
            <w:r>
              <w:t xml:space="preserve">BOĞAÇHAN </w:t>
            </w:r>
            <w:r>
              <w:t>YAZGAN</w:t>
            </w:r>
          </w:p>
          <w:p w:rsidR="00082B8A" w:rsidRDefault="00082B8A" w:rsidP="00082B8A">
            <w:pPr>
              <w:tabs>
                <w:tab w:val="left" w:pos="2625"/>
              </w:tabs>
              <w:jc w:val="both"/>
            </w:pPr>
            <w:r>
              <w:t xml:space="preserve">KORAY </w:t>
            </w:r>
            <w:r>
              <w:t>KAHRAMAN</w:t>
            </w:r>
          </w:p>
          <w:p w:rsidR="00D53E4B" w:rsidRDefault="00082B8A" w:rsidP="00082B8A">
            <w:pPr>
              <w:tabs>
                <w:tab w:val="left" w:pos="2625"/>
              </w:tabs>
              <w:jc w:val="both"/>
            </w:pPr>
            <w:r>
              <w:t xml:space="preserve">SELEN </w:t>
            </w:r>
            <w:r>
              <w:t>ŞAHİN</w:t>
            </w:r>
          </w:p>
        </w:tc>
        <w:tc>
          <w:tcPr>
            <w:tcW w:w="3402" w:type="dxa"/>
          </w:tcPr>
          <w:p w:rsidR="007C1FF7" w:rsidRDefault="007C1FF7" w:rsidP="007C1FF7"/>
          <w:p w:rsidR="00082B8A" w:rsidRDefault="00082B8A" w:rsidP="00082B8A">
            <w:pPr>
              <w:tabs>
                <w:tab w:val="left" w:pos="2625"/>
              </w:tabs>
              <w:jc w:val="both"/>
            </w:pPr>
            <w:r>
              <w:t xml:space="preserve">İREM NİSA </w:t>
            </w:r>
            <w:r>
              <w:t>GÜNDOĞDU</w:t>
            </w:r>
          </w:p>
          <w:p w:rsidR="00082B8A" w:rsidRDefault="00082B8A" w:rsidP="00082B8A">
            <w:pPr>
              <w:tabs>
                <w:tab w:val="left" w:pos="2625"/>
              </w:tabs>
              <w:jc w:val="both"/>
            </w:pPr>
            <w:r>
              <w:t xml:space="preserve">MUSTAFA </w:t>
            </w:r>
            <w:r>
              <w:t>TURĞUT</w:t>
            </w:r>
          </w:p>
          <w:p w:rsidR="00082B8A" w:rsidRDefault="00082B8A" w:rsidP="00082B8A">
            <w:pPr>
              <w:tabs>
                <w:tab w:val="left" w:pos="2625"/>
              </w:tabs>
              <w:jc w:val="both"/>
            </w:pPr>
            <w:r>
              <w:t xml:space="preserve">MELİKE CEMRE </w:t>
            </w:r>
            <w:r>
              <w:t>GÜL</w:t>
            </w:r>
          </w:p>
          <w:p w:rsidR="00BF7B17" w:rsidRDefault="00082B8A" w:rsidP="00082B8A">
            <w:pPr>
              <w:tabs>
                <w:tab w:val="left" w:pos="2625"/>
              </w:tabs>
              <w:jc w:val="both"/>
            </w:pPr>
            <w:r>
              <w:t xml:space="preserve">BURAK </w:t>
            </w:r>
            <w:r>
              <w:t>İLERİSOY</w:t>
            </w:r>
          </w:p>
        </w:tc>
        <w:tc>
          <w:tcPr>
            <w:tcW w:w="3827" w:type="dxa"/>
            <w:shd w:val="clear" w:color="auto" w:fill="auto"/>
          </w:tcPr>
          <w:p w:rsidR="007C1FF7" w:rsidRDefault="007C1FF7" w:rsidP="007C1FF7"/>
          <w:p w:rsidR="00082B8A" w:rsidRDefault="00082B8A" w:rsidP="00082B8A">
            <w:r>
              <w:t>GİZEM</w:t>
            </w:r>
            <w:r>
              <w:tab/>
              <w:t>HAS</w:t>
            </w:r>
          </w:p>
          <w:p w:rsidR="00082B8A" w:rsidRDefault="00082B8A" w:rsidP="00082B8A">
            <w:r>
              <w:t xml:space="preserve">BUSE </w:t>
            </w:r>
            <w:r>
              <w:t>ÖZSAN</w:t>
            </w:r>
          </w:p>
          <w:p w:rsidR="00082B8A" w:rsidRDefault="00082B8A" w:rsidP="00082B8A">
            <w:r>
              <w:t xml:space="preserve">ORHUN ALP </w:t>
            </w:r>
            <w:r>
              <w:t>KUYUCU</w:t>
            </w:r>
          </w:p>
          <w:p w:rsidR="00BF7B17" w:rsidRDefault="00082B8A" w:rsidP="00082B8A">
            <w:r>
              <w:t>CANSU</w:t>
            </w:r>
            <w:r>
              <w:tab/>
              <w:t>KÖSE</w:t>
            </w:r>
          </w:p>
        </w:tc>
        <w:tc>
          <w:tcPr>
            <w:tcW w:w="3969" w:type="dxa"/>
          </w:tcPr>
          <w:p w:rsidR="007C1FF7" w:rsidRDefault="007C1FF7"/>
          <w:p w:rsidR="00082B8A" w:rsidRDefault="00082B8A" w:rsidP="00082B8A">
            <w:pPr>
              <w:tabs>
                <w:tab w:val="left" w:pos="1140"/>
              </w:tabs>
            </w:pPr>
            <w:r>
              <w:t>BERFİN CEYDA</w:t>
            </w:r>
            <w:r>
              <w:tab/>
              <w:t>AYHAN</w:t>
            </w:r>
          </w:p>
          <w:p w:rsidR="00082B8A" w:rsidRDefault="00082B8A" w:rsidP="00082B8A">
            <w:pPr>
              <w:tabs>
                <w:tab w:val="left" w:pos="1140"/>
              </w:tabs>
            </w:pPr>
            <w:r>
              <w:t xml:space="preserve">ELİF </w:t>
            </w:r>
            <w:r>
              <w:t>AKYOL</w:t>
            </w:r>
          </w:p>
          <w:p w:rsidR="00082B8A" w:rsidRDefault="00082B8A" w:rsidP="00082B8A">
            <w:pPr>
              <w:tabs>
                <w:tab w:val="left" w:pos="1140"/>
              </w:tabs>
            </w:pPr>
            <w:r>
              <w:t xml:space="preserve">ÇİĞDEM </w:t>
            </w:r>
            <w:r>
              <w:t>GEVREK</w:t>
            </w:r>
          </w:p>
          <w:p w:rsidR="00082B8A" w:rsidRPr="007C1FF7" w:rsidRDefault="00082B8A" w:rsidP="00082B8A">
            <w:pPr>
              <w:tabs>
                <w:tab w:val="left" w:pos="1140"/>
              </w:tabs>
            </w:pPr>
            <w:r>
              <w:t>TUĞÇE NUR</w:t>
            </w:r>
            <w:r>
              <w:tab/>
              <w:t>ÖZKARA</w:t>
            </w:r>
          </w:p>
          <w:p w:rsidR="00D53E4B" w:rsidRPr="007C1FF7" w:rsidRDefault="00D53E4B" w:rsidP="00762A06">
            <w:pPr>
              <w:tabs>
                <w:tab w:val="left" w:pos="1140"/>
              </w:tabs>
            </w:pPr>
          </w:p>
        </w:tc>
      </w:tr>
      <w:tr w:rsidR="007C1FF7" w:rsidTr="007C1FF7">
        <w:trPr>
          <w:trHeight w:val="232"/>
        </w:trPr>
        <w:tc>
          <w:tcPr>
            <w:tcW w:w="3715" w:type="dxa"/>
          </w:tcPr>
          <w:p w:rsidR="007C1FF7" w:rsidRDefault="007C1FF7" w:rsidP="007C1FF7">
            <w:pPr>
              <w:jc w:val="center"/>
            </w:pPr>
            <w:r>
              <w:rPr>
                <w:b/>
              </w:rPr>
              <w:t>GRUP 5</w:t>
            </w:r>
            <w:r w:rsidRPr="00F6002A">
              <w:rPr>
                <w:b/>
              </w:rPr>
              <w:t>.</w:t>
            </w:r>
          </w:p>
        </w:tc>
        <w:tc>
          <w:tcPr>
            <w:tcW w:w="3402" w:type="dxa"/>
          </w:tcPr>
          <w:p w:rsidR="007C1FF7" w:rsidRDefault="007C1FF7" w:rsidP="007C1FF7">
            <w:pPr>
              <w:jc w:val="center"/>
            </w:pPr>
            <w:r>
              <w:rPr>
                <w:b/>
              </w:rPr>
              <w:t>GRUP 6</w:t>
            </w:r>
            <w:r w:rsidRPr="00F6002A">
              <w:rPr>
                <w:b/>
              </w:rPr>
              <w:t>.</w:t>
            </w:r>
          </w:p>
        </w:tc>
        <w:tc>
          <w:tcPr>
            <w:tcW w:w="3827" w:type="dxa"/>
          </w:tcPr>
          <w:p w:rsidR="007C1FF7" w:rsidRDefault="007C1FF7" w:rsidP="007C1FF7">
            <w:pPr>
              <w:jc w:val="center"/>
            </w:pPr>
            <w:r>
              <w:rPr>
                <w:b/>
              </w:rPr>
              <w:t>GRUP 7</w:t>
            </w:r>
            <w:r w:rsidRPr="00F6002A">
              <w:rPr>
                <w:b/>
              </w:rPr>
              <w:t>.</w:t>
            </w:r>
          </w:p>
        </w:tc>
        <w:tc>
          <w:tcPr>
            <w:tcW w:w="3969" w:type="dxa"/>
          </w:tcPr>
          <w:p w:rsidR="007C1FF7" w:rsidRDefault="007C1FF7" w:rsidP="007C1FF7">
            <w:pPr>
              <w:jc w:val="center"/>
            </w:pPr>
            <w:r>
              <w:rPr>
                <w:b/>
              </w:rPr>
              <w:t>GRUP 8</w:t>
            </w:r>
            <w:r w:rsidRPr="00F6002A">
              <w:rPr>
                <w:b/>
              </w:rPr>
              <w:t>.</w:t>
            </w:r>
          </w:p>
        </w:tc>
      </w:tr>
      <w:tr w:rsidR="007C1FF7" w:rsidTr="00196737">
        <w:trPr>
          <w:trHeight w:val="1718"/>
        </w:trPr>
        <w:tc>
          <w:tcPr>
            <w:tcW w:w="3715" w:type="dxa"/>
          </w:tcPr>
          <w:p w:rsidR="007C1FF7" w:rsidRDefault="007C1FF7" w:rsidP="007C1FF7"/>
          <w:p w:rsidR="00082B8A" w:rsidRDefault="00082B8A" w:rsidP="00082B8A">
            <w:r>
              <w:t>ÇAĞLA</w:t>
            </w:r>
            <w:r>
              <w:tab/>
              <w:t>GİRTİ</w:t>
            </w:r>
          </w:p>
          <w:p w:rsidR="00082B8A" w:rsidRDefault="00082B8A" w:rsidP="00082B8A">
            <w:r>
              <w:t>ZEYNEP</w:t>
            </w:r>
            <w:r>
              <w:tab/>
              <w:t>KOCAMAN</w:t>
            </w:r>
          </w:p>
          <w:p w:rsidR="00082B8A" w:rsidRDefault="00082B8A" w:rsidP="00082B8A">
            <w:r>
              <w:t>MELİSA</w:t>
            </w:r>
            <w:r>
              <w:tab/>
              <w:t>PEHLİVAN</w:t>
            </w:r>
          </w:p>
          <w:p w:rsidR="00A02DE6" w:rsidRDefault="00082B8A" w:rsidP="00082B8A">
            <w:r>
              <w:t xml:space="preserve">EBRU NİSA </w:t>
            </w:r>
            <w:r>
              <w:t>YILDIRIM</w:t>
            </w:r>
          </w:p>
        </w:tc>
        <w:tc>
          <w:tcPr>
            <w:tcW w:w="3402" w:type="dxa"/>
          </w:tcPr>
          <w:p w:rsidR="007C1FF7" w:rsidRDefault="007C1FF7" w:rsidP="007C1FF7"/>
          <w:p w:rsidR="00082B8A" w:rsidRDefault="00082B8A" w:rsidP="00082B8A">
            <w:r>
              <w:t xml:space="preserve">AYŞE </w:t>
            </w:r>
            <w:r>
              <w:t>ACAR</w:t>
            </w:r>
          </w:p>
          <w:p w:rsidR="00082B8A" w:rsidRDefault="00082B8A" w:rsidP="00082B8A">
            <w:r>
              <w:t xml:space="preserve">İREM İLAYDA </w:t>
            </w:r>
            <w:r>
              <w:t>TANSEL</w:t>
            </w:r>
          </w:p>
          <w:p w:rsidR="00082B8A" w:rsidRDefault="00082B8A" w:rsidP="00082B8A">
            <w:r>
              <w:t xml:space="preserve">DENİZ İPEK </w:t>
            </w:r>
            <w:r>
              <w:t>YILDIZ</w:t>
            </w:r>
          </w:p>
          <w:p w:rsidR="00A02DE6" w:rsidRDefault="00082B8A" w:rsidP="00082B8A">
            <w:r>
              <w:t>HALİME</w:t>
            </w:r>
            <w:r>
              <w:tab/>
              <w:t>AKGÜN</w:t>
            </w:r>
          </w:p>
        </w:tc>
        <w:tc>
          <w:tcPr>
            <w:tcW w:w="3827" w:type="dxa"/>
          </w:tcPr>
          <w:p w:rsidR="00A02DE6" w:rsidRDefault="00A02DE6" w:rsidP="00A02DE6"/>
          <w:p w:rsidR="00082B8A" w:rsidRDefault="00082B8A" w:rsidP="00082B8A">
            <w:r>
              <w:t xml:space="preserve">BEDİRHAN </w:t>
            </w:r>
            <w:r>
              <w:t>SELEN</w:t>
            </w:r>
          </w:p>
          <w:p w:rsidR="00082B8A" w:rsidRDefault="00082B8A" w:rsidP="00082B8A">
            <w:r>
              <w:t xml:space="preserve">EBRU </w:t>
            </w:r>
            <w:r>
              <w:t>ÖZGÜN</w:t>
            </w:r>
          </w:p>
          <w:p w:rsidR="00082B8A" w:rsidRDefault="00082B8A" w:rsidP="00082B8A">
            <w:r>
              <w:t>ELMAS</w:t>
            </w:r>
            <w:r>
              <w:tab/>
              <w:t>KIRTAY</w:t>
            </w:r>
          </w:p>
          <w:p w:rsidR="00151403" w:rsidRDefault="00082B8A" w:rsidP="00082B8A">
            <w:r>
              <w:t>YUNUS</w:t>
            </w:r>
            <w:r>
              <w:tab/>
              <w:t>PENLİK</w:t>
            </w:r>
          </w:p>
        </w:tc>
        <w:tc>
          <w:tcPr>
            <w:tcW w:w="3969" w:type="dxa"/>
          </w:tcPr>
          <w:p w:rsidR="00D53E4B" w:rsidRDefault="00D53E4B" w:rsidP="00082B8A">
            <w:pPr>
              <w:tabs>
                <w:tab w:val="left" w:pos="2625"/>
              </w:tabs>
              <w:jc w:val="both"/>
            </w:pPr>
          </w:p>
          <w:p w:rsidR="00082B8A" w:rsidRDefault="00082B8A" w:rsidP="00082B8A">
            <w:pPr>
              <w:tabs>
                <w:tab w:val="left" w:pos="2625"/>
              </w:tabs>
              <w:jc w:val="both"/>
            </w:pPr>
            <w:r>
              <w:t xml:space="preserve">GÜLSER ZELAL </w:t>
            </w:r>
            <w:r>
              <w:t>DÖNER</w:t>
            </w:r>
          </w:p>
          <w:p w:rsidR="00082B8A" w:rsidRDefault="00082B8A" w:rsidP="00082B8A">
            <w:pPr>
              <w:tabs>
                <w:tab w:val="left" w:pos="2625"/>
              </w:tabs>
              <w:jc w:val="both"/>
            </w:pPr>
            <w:r>
              <w:t xml:space="preserve">NAZLIGÜL </w:t>
            </w:r>
            <w:r>
              <w:t>AYDIN</w:t>
            </w:r>
          </w:p>
          <w:p w:rsidR="00082B8A" w:rsidRDefault="00082B8A" w:rsidP="00082B8A">
            <w:pPr>
              <w:tabs>
                <w:tab w:val="left" w:pos="2625"/>
              </w:tabs>
              <w:jc w:val="both"/>
            </w:pPr>
            <w:r>
              <w:t xml:space="preserve">DİLARA </w:t>
            </w:r>
            <w:r>
              <w:t>BAYRAM</w:t>
            </w:r>
          </w:p>
        </w:tc>
      </w:tr>
      <w:tr w:rsidR="007C1FF7" w:rsidTr="001C6AA4">
        <w:tblPrEx>
          <w:tblLook w:val="0000" w:firstRow="0" w:lastRow="0" w:firstColumn="0" w:lastColumn="0" w:noHBand="0" w:noVBand="0"/>
        </w:tblPrEx>
        <w:trPr>
          <w:trHeight w:val="240"/>
        </w:trPr>
        <w:tc>
          <w:tcPr>
            <w:tcW w:w="3715" w:type="dxa"/>
          </w:tcPr>
          <w:p w:rsidR="007C1FF7" w:rsidRDefault="007C1FF7" w:rsidP="007C1FF7">
            <w:pPr>
              <w:jc w:val="center"/>
            </w:pPr>
            <w:r>
              <w:rPr>
                <w:b/>
              </w:rPr>
              <w:t>GRUP 9</w:t>
            </w:r>
            <w:r w:rsidRPr="00F6002A">
              <w:rPr>
                <w:b/>
              </w:rPr>
              <w:t>.</w:t>
            </w:r>
          </w:p>
        </w:tc>
        <w:tc>
          <w:tcPr>
            <w:tcW w:w="3402" w:type="dxa"/>
          </w:tcPr>
          <w:p w:rsidR="007C1FF7" w:rsidRDefault="007C1FF7" w:rsidP="007C1FF7">
            <w:pPr>
              <w:jc w:val="center"/>
            </w:pPr>
          </w:p>
        </w:tc>
        <w:tc>
          <w:tcPr>
            <w:tcW w:w="7796" w:type="dxa"/>
            <w:gridSpan w:val="2"/>
            <w:tcBorders>
              <w:bottom w:val="nil"/>
            </w:tcBorders>
          </w:tcPr>
          <w:p w:rsidR="007C1FF7" w:rsidRDefault="007C1FF7" w:rsidP="007C1FF7">
            <w:pPr>
              <w:tabs>
                <w:tab w:val="left" w:pos="2625"/>
              </w:tabs>
              <w:ind w:left="454"/>
            </w:pPr>
          </w:p>
        </w:tc>
      </w:tr>
      <w:tr w:rsidR="007C1FF7" w:rsidTr="00196737">
        <w:tblPrEx>
          <w:tblLook w:val="0000" w:firstRow="0" w:lastRow="0" w:firstColumn="0" w:lastColumn="0" w:noHBand="0" w:noVBand="0"/>
        </w:tblPrEx>
        <w:trPr>
          <w:trHeight w:val="2486"/>
        </w:trPr>
        <w:tc>
          <w:tcPr>
            <w:tcW w:w="3715" w:type="dxa"/>
          </w:tcPr>
          <w:p w:rsidR="00A02DE6" w:rsidRDefault="00A02DE6" w:rsidP="00762A06">
            <w:pPr>
              <w:tabs>
                <w:tab w:val="left" w:pos="2625"/>
              </w:tabs>
            </w:pPr>
          </w:p>
          <w:p w:rsidR="00082B8A" w:rsidRDefault="00082B8A" w:rsidP="00082B8A">
            <w:pPr>
              <w:tabs>
                <w:tab w:val="left" w:pos="2625"/>
              </w:tabs>
            </w:pPr>
            <w:r>
              <w:t xml:space="preserve">SADEGÜL </w:t>
            </w:r>
            <w:r>
              <w:t>FIRAT</w:t>
            </w:r>
          </w:p>
          <w:p w:rsidR="00082B8A" w:rsidRDefault="00082B8A" w:rsidP="00082B8A">
            <w:pPr>
              <w:tabs>
                <w:tab w:val="left" w:pos="2625"/>
              </w:tabs>
            </w:pPr>
            <w:r>
              <w:t xml:space="preserve">İNCİ </w:t>
            </w:r>
            <w:r>
              <w:t>ÜSTÜNEL</w:t>
            </w:r>
          </w:p>
          <w:p w:rsidR="00762A06" w:rsidRDefault="00082B8A" w:rsidP="00082B8A">
            <w:pPr>
              <w:tabs>
                <w:tab w:val="left" w:pos="2625"/>
              </w:tabs>
            </w:pPr>
            <w:r>
              <w:t xml:space="preserve">AYÇA </w:t>
            </w:r>
            <w:r>
              <w:t>DOĞAN</w:t>
            </w:r>
          </w:p>
        </w:tc>
        <w:tc>
          <w:tcPr>
            <w:tcW w:w="3402" w:type="dxa"/>
          </w:tcPr>
          <w:p w:rsidR="00762A06" w:rsidRDefault="00762A06" w:rsidP="00762A06">
            <w:pPr>
              <w:tabs>
                <w:tab w:val="left" w:pos="2625"/>
              </w:tabs>
              <w:jc w:val="both"/>
            </w:pPr>
          </w:p>
          <w:p w:rsidR="00A979DB" w:rsidRPr="00196737" w:rsidRDefault="00A979DB" w:rsidP="00D53E4B">
            <w:pPr>
              <w:tabs>
                <w:tab w:val="left" w:pos="2625"/>
              </w:tabs>
              <w:jc w:val="both"/>
            </w:pPr>
          </w:p>
        </w:tc>
        <w:tc>
          <w:tcPr>
            <w:tcW w:w="7796" w:type="dxa"/>
            <w:gridSpan w:val="2"/>
            <w:tcBorders>
              <w:top w:val="nil"/>
            </w:tcBorders>
          </w:tcPr>
          <w:p w:rsidR="007C1FF7" w:rsidRDefault="00196737" w:rsidP="007C1FF7">
            <w:pPr>
              <w:tabs>
                <w:tab w:val="left" w:pos="2625"/>
              </w:tabs>
              <w:ind w:left="454"/>
              <w:rPr>
                <w:b/>
                <w:i/>
              </w:rPr>
            </w:pPr>
            <w:r>
              <w:rPr>
                <w:b/>
                <w:i/>
              </w:rPr>
              <w:t xml:space="preserve"> Yürütücü: </w:t>
            </w:r>
            <w:r w:rsidR="00762A06">
              <w:rPr>
                <w:b/>
                <w:i/>
              </w:rPr>
              <w:t>Doç. Dr. Bahadır KESKİN</w:t>
            </w:r>
          </w:p>
          <w:p w:rsidR="007C1FF7" w:rsidRPr="007C1FF7" w:rsidRDefault="007C1FF7" w:rsidP="007C1FF7">
            <w:pPr>
              <w:tabs>
                <w:tab w:val="left" w:pos="2625"/>
              </w:tabs>
              <w:ind w:left="454"/>
              <w:rPr>
                <w:b/>
                <w:i/>
              </w:rPr>
            </w:pPr>
            <w:r w:rsidRPr="007C1FF7">
              <w:rPr>
                <w:i/>
              </w:rPr>
              <w:t xml:space="preserve"> </w:t>
            </w:r>
            <w:r w:rsidRPr="007C1FF7">
              <w:rPr>
                <w:b/>
                <w:bCs/>
                <w:i/>
              </w:rPr>
              <w:t>Sorumlu Asistan:</w:t>
            </w:r>
            <w:r w:rsidR="00186473">
              <w:rPr>
                <w:b/>
                <w:bCs/>
                <w:i/>
              </w:rPr>
              <w:t xml:space="preserve"> </w:t>
            </w:r>
            <w:r w:rsidRPr="007C1FF7">
              <w:rPr>
                <w:b/>
                <w:bCs/>
                <w:i/>
              </w:rPr>
              <w:t xml:space="preserve">Arş. Gör. </w:t>
            </w:r>
            <w:r w:rsidR="00762A06">
              <w:rPr>
                <w:b/>
                <w:bCs/>
                <w:i/>
              </w:rPr>
              <w:t xml:space="preserve">Dr. </w:t>
            </w:r>
            <w:r w:rsidRPr="007C1FF7">
              <w:rPr>
                <w:b/>
                <w:bCs/>
                <w:i/>
              </w:rPr>
              <w:t>Semih GÖRDÜK</w:t>
            </w:r>
          </w:p>
          <w:p w:rsidR="00196737" w:rsidRDefault="007C1FF7" w:rsidP="008029E1">
            <w:pPr>
              <w:tabs>
                <w:tab w:val="left" w:pos="2625"/>
              </w:tabs>
              <w:ind w:left="454"/>
              <w:rPr>
                <w:b/>
                <w:i/>
              </w:rPr>
            </w:pPr>
            <w:r w:rsidRPr="007C1FF7">
              <w:rPr>
                <w:b/>
                <w:i/>
              </w:rPr>
              <w:t xml:space="preserve"> Gün/saat: </w:t>
            </w:r>
            <w:r w:rsidR="00A979DB">
              <w:rPr>
                <w:b/>
                <w:i/>
              </w:rPr>
              <w:t xml:space="preserve">Salı / </w:t>
            </w:r>
            <w:r w:rsidR="00762A06">
              <w:rPr>
                <w:b/>
                <w:i/>
              </w:rPr>
              <w:t>11.00-12</w:t>
            </w:r>
            <w:r w:rsidR="00196737">
              <w:rPr>
                <w:b/>
                <w:i/>
              </w:rPr>
              <w:t>.50</w:t>
            </w:r>
          </w:p>
          <w:p w:rsidR="007C1FF7" w:rsidRPr="00196737" w:rsidRDefault="007C1FF7" w:rsidP="00196737">
            <w:pPr>
              <w:tabs>
                <w:tab w:val="left" w:pos="1485"/>
              </w:tabs>
            </w:pPr>
          </w:p>
        </w:tc>
      </w:tr>
    </w:tbl>
    <w:p w:rsidR="007C1FF7" w:rsidRDefault="00066006" w:rsidP="003E74F3">
      <w:pPr>
        <w:tabs>
          <w:tab w:val="left" w:pos="2835"/>
        </w:tabs>
        <w:ind w:left="454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   </w:t>
      </w:r>
    </w:p>
    <w:p w:rsidR="00066006" w:rsidRDefault="00066006" w:rsidP="003E74F3">
      <w:pPr>
        <w:tabs>
          <w:tab w:val="left" w:pos="2835"/>
        </w:tabs>
        <w:ind w:left="454"/>
        <w:rPr>
          <w:rFonts w:ascii="Times New Roman" w:hAnsi="Times New Roman" w:cs="Times New Roman"/>
          <w:b/>
          <w:i/>
          <w:sz w:val="24"/>
          <w:szCs w:val="24"/>
        </w:rPr>
      </w:pPr>
    </w:p>
    <w:p w:rsidR="00066006" w:rsidRDefault="00066006" w:rsidP="003E74F3">
      <w:pPr>
        <w:tabs>
          <w:tab w:val="left" w:pos="2835"/>
        </w:tabs>
        <w:ind w:left="454"/>
        <w:rPr>
          <w:rFonts w:ascii="Times New Roman" w:hAnsi="Times New Roman" w:cs="Times New Roman"/>
          <w:b/>
          <w:sz w:val="24"/>
          <w:szCs w:val="24"/>
        </w:rPr>
      </w:pPr>
    </w:p>
    <w:p w:rsidR="00066006" w:rsidRDefault="00066006" w:rsidP="003E74F3">
      <w:pPr>
        <w:tabs>
          <w:tab w:val="left" w:pos="2835"/>
        </w:tabs>
        <w:ind w:left="454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DENEY LİSTESİ</w:t>
      </w:r>
    </w:p>
    <w:p w:rsidR="00066006" w:rsidRPr="00066006" w:rsidRDefault="007526EF" w:rsidP="00066006">
      <w:pPr>
        <w:tabs>
          <w:tab w:val="left" w:pos="2835"/>
        </w:tabs>
        <w:ind w:left="454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</w:t>
      </w:r>
      <w:bookmarkStart w:id="0" w:name="_GoBack"/>
      <w:bookmarkEnd w:id="0"/>
      <w:r w:rsidR="00066006" w:rsidRPr="00066006">
        <w:rPr>
          <w:rFonts w:ascii="Times New Roman" w:hAnsi="Times New Roman" w:cs="Times New Roman"/>
          <w:b/>
          <w:sz w:val="24"/>
          <w:szCs w:val="24"/>
        </w:rPr>
        <w:t xml:space="preserve">Deney </w:t>
      </w:r>
      <w:r w:rsidR="000D14B0" w:rsidRPr="00066006">
        <w:rPr>
          <w:rFonts w:ascii="Times New Roman" w:hAnsi="Times New Roman" w:cs="Times New Roman"/>
          <w:b/>
          <w:sz w:val="24"/>
          <w:szCs w:val="24"/>
        </w:rPr>
        <w:t xml:space="preserve">No </w:t>
      </w:r>
      <w:r w:rsidR="000D14B0">
        <w:rPr>
          <w:rFonts w:ascii="Times New Roman" w:hAnsi="Times New Roman" w:cs="Times New Roman"/>
          <w:b/>
          <w:sz w:val="24"/>
          <w:szCs w:val="24"/>
        </w:rPr>
        <w:t xml:space="preserve">     Deney</w:t>
      </w:r>
      <w:r w:rsidR="00066006" w:rsidRPr="00066006">
        <w:rPr>
          <w:rFonts w:ascii="Times New Roman" w:hAnsi="Times New Roman" w:cs="Times New Roman"/>
          <w:b/>
          <w:sz w:val="24"/>
          <w:szCs w:val="24"/>
        </w:rPr>
        <w:t xml:space="preserve"> Adı</w:t>
      </w:r>
    </w:p>
    <w:p w:rsidR="00066006" w:rsidRPr="00066006" w:rsidRDefault="00157A22" w:rsidP="00066006">
      <w:pPr>
        <w:tabs>
          <w:tab w:val="left" w:pos="2835"/>
        </w:tabs>
        <w:ind w:left="454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GRUP:1= </w:t>
      </w:r>
      <w:r w:rsidR="00066006" w:rsidRPr="00066006">
        <w:rPr>
          <w:rFonts w:ascii="Times New Roman" w:hAnsi="Times New Roman" w:cs="Times New Roman"/>
          <w:b/>
          <w:sz w:val="24"/>
          <w:szCs w:val="24"/>
        </w:rPr>
        <w:t>Deney 1</w:t>
      </w:r>
      <w:r w:rsidR="0002624B">
        <w:rPr>
          <w:rFonts w:ascii="Times New Roman" w:hAnsi="Times New Roman" w:cs="Times New Roman"/>
          <w:b/>
          <w:sz w:val="24"/>
          <w:szCs w:val="24"/>
        </w:rPr>
        <w:t>:</w:t>
      </w:r>
      <w:r w:rsidR="00066006" w:rsidRPr="00066006">
        <w:rPr>
          <w:rFonts w:ascii="Times New Roman" w:hAnsi="Times New Roman" w:cs="Times New Roman"/>
          <w:b/>
          <w:sz w:val="24"/>
          <w:szCs w:val="24"/>
        </w:rPr>
        <w:t xml:space="preserve"> Sodyum ve bileşikleri</w:t>
      </w:r>
    </w:p>
    <w:p w:rsidR="00066006" w:rsidRPr="00066006" w:rsidRDefault="00157A22" w:rsidP="00066006">
      <w:pPr>
        <w:tabs>
          <w:tab w:val="left" w:pos="2835"/>
        </w:tabs>
        <w:ind w:left="454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R</w:t>
      </w:r>
      <w:r>
        <w:rPr>
          <w:rFonts w:ascii="Times New Roman" w:hAnsi="Times New Roman" w:cs="Times New Roman"/>
          <w:b/>
          <w:sz w:val="24"/>
          <w:szCs w:val="24"/>
        </w:rPr>
        <w:t>UP:2</w:t>
      </w:r>
      <w:r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066006" w:rsidRPr="00066006">
        <w:rPr>
          <w:rFonts w:ascii="Times New Roman" w:hAnsi="Times New Roman" w:cs="Times New Roman"/>
          <w:b/>
          <w:sz w:val="24"/>
          <w:szCs w:val="24"/>
        </w:rPr>
        <w:t>Deney 2</w:t>
      </w:r>
      <w:r w:rsidR="0002624B">
        <w:rPr>
          <w:rFonts w:ascii="Times New Roman" w:hAnsi="Times New Roman" w:cs="Times New Roman"/>
          <w:b/>
          <w:sz w:val="24"/>
          <w:szCs w:val="24"/>
        </w:rPr>
        <w:t>:</w:t>
      </w:r>
      <w:r w:rsidR="00066006" w:rsidRPr="00066006">
        <w:rPr>
          <w:rFonts w:ascii="Times New Roman" w:hAnsi="Times New Roman" w:cs="Times New Roman"/>
          <w:b/>
          <w:sz w:val="24"/>
          <w:szCs w:val="24"/>
        </w:rPr>
        <w:t xml:space="preserve"> Kalsiyum ve bileşikleri</w:t>
      </w:r>
    </w:p>
    <w:p w:rsidR="00066006" w:rsidRPr="00066006" w:rsidRDefault="00157A22" w:rsidP="00066006">
      <w:pPr>
        <w:tabs>
          <w:tab w:val="left" w:pos="2835"/>
        </w:tabs>
        <w:ind w:left="454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R</w:t>
      </w:r>
      <w:r>
        <w:rPr>
          <w:rFonts w:ascii="Times New Roman" w:hAnsi="Times New Roman" w:cs="Times New Roman"/>
          <w:b/>
          <w:sz w:val="24"/>
          <w:szCs w:val="24"/>
        </w:rPr>
        <w:t>UP:3</w:t>
      </w:r>
      <w:r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066006" w:rsidRPr="00066006">
        <w:rPr>
          <w:rFonts w:ascii="Times New Roman" w:hAnsi="Times New Roman" w:cs="Times New Roman"/>
          <w:b/>
          <w:sz w:val="24"/>
          <w:szCs w:val="24"/>
        </w:rPr>
        <w:t>Deney 3</w:t>
      </w:r>
      <w:r w:rsidR="0002624B">
        <w:rPr>
          <w:rFonts w:ascii="Times New Roman" w:hAnsi="Times New Roman" w:cs="Times New Roman"/>
          <w:b/>
          <w:sz w:val="24"/>
          <w:szCs w:val="24"/>
        </w:rPr>
        <w:t>:</w:t>
      </w:r>
      <w:r w:rsidR="00066006" w:rsidRPr="00066006">
        <w:rPr>
          <w:rFonts w:ascii="Times New Roman" w:hAnsi="Times New Roman" w:cs="Times New Roman"/>
          <w:b/>
          <w:sz w:val="24"/>
          <w:szCs w:val="24"/>
        </w:rPr>
        <w:t xml:space="preserve"> B</w:t>
      </w:r>
      <w:r w:rsidR="00066006">
        <w:rPr>
          <w:rFonts w:ascii="Times New Roman" w:hAnsi="Times New Roman" w:cs="Times New Roman"/>
          <w:b/>
          <w:sz w:val="24"/>
          <w:szCs w:val="24"/>
        </w:rPr>
        <w:t>or ve Bileşikleri</w:t>
      </w:r>
    </w:p>
    <w:p w:rsidR="00066006" w:rsidRPr="00066006" w:rsidRDefault="00157A22" w:rsidP="00066006">
      <w:pPr>
        <w:tabs>
          <w:tab w:val="left" w:pos="2835"/>
        </w:tabs>
        <w:ind w:left="454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R</w:t>
      </w:r>
      <w:r>
        <w:rPr>
          <w:rFonts w:ascii="Times New Roman" w:hAnsi="Times New Roman" w:cs="Times New Roman"/>
          <w:b/>
          <w:sz w:val="24"/>
          <w:szCs w:val="24"/>
        </w:rPr>
        <w:t>UP:4</w:t>
      </w:r>
      <w:r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066006" w:rsidRPr="00066006">
        <w:rPr>
          <w:rFonts w:ascii="Times New Roman" w:hAnsi="Times New Roman" w:cs="Times New Roman"/>
          <w:b/>
          <w:sz w:val="24"/>
          <w:szCs w:val="24"/>
        </w:rPr>
        <w:t>Deney 4</w:t>
      </w:r>
      <w:r w:rsidR="0002624B">
        <w:rPr>
          <w:rFonts w:ascii="Times New Roman" w:hAnsi="Times New Roman" w:cs="Times New Roman"/>
          <w:b/>
          <w:sz w:val="24"/>
          <w:szCs w:val="24"/>
        </w:rPr>
        <w:t>:</w:t>
      </w:r>
      <w:r w:rsidR="00066006" w:rsidRPr="00066006">
        <w:rPr>
          <w:rFonts w:ascii="Times New Roman" w:hAnsi="Times New Roman" w:cs="Times New Roman"/>
          <w:b/>
          <w:sz w:val="24"/>
          <w:szCs w:val="24"/>
        </w:rPr>
        <w:t xml:space="preserve"> Azot ve bileşikleri </w:t>
      </w:r>
    </w:p>
    <w:p w:rsidR="00066006" w:rsidRPr="00066006" w:rsidRDefault="00157A22" w:rsidP="00066006">
      <w:pPr>
        <w:tabs>
          <w:tab w:val="left" w:pos="2835"/>
        </w:tabs>
        <w:ind w:left="454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R</w:t>
      </w:r>
      <w:r>
        <w:rPr>
          <w:rFonts w:ascii="Times New Roman" w:hAnsi="Times New Roman" w:cs="Times New Roman"/>
          <w:b/>
          <w:sz w:val="24"/>
          <w:szCs w:val="24"/>
        </w:rPr>
        <w:t>UP:5</w:t>
      </w:r>
      <w:r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066006" w:rsidRPr="00066006">
        <w:rPr>
          <w:rFonts w:ascii="Times New Roman" w:hAnsi="Times New Roman" w:cs="Times New Roman"/>
          <w:b/>
          <w:sz w:val="24"/>
          <w:szCs w:val="24"/>
        </w:rPr>
        <w:t>Deney 5</w:t>
      </w:r>
      <w:r w:rsidR="0002624B">
        <w:rPr>
          <w:rFonts w:ascii="Times New Roman" w:hAnsi="Times New Roman" w:cs="Times New Roman"/>
          <w:b/>
          <w:sz w:val="24"/>
          <w:szCs w:val="24"/>
        </w:rPr>
        <w:t>:</w:t>
      </w:r>
      <w:r w:rsidR="00066006" w:rsidRPr="00066006">
        <w:rPr>
          <w:rFonts w:ascii="Times New Roman" w:hAnsi="Times New Roman" w:cs="Times New Roman"/>
          <w:b/>
          <w:sz w:val="24"/>
          <w:szCs w:val="24"/>
        </w:rPr>
        <w:t xml:space="preserve"> Kükürt ve bileşikleri </w:t>
      </w:r>
    </w:p>
    <w:p w:rsidR="00066006" w:rsidRPr="00066006" w:rsidRDefault="00157A22" w:rsidP="00066006">
      <w:pPr>
        <w:tabs>
          <w:tab w:val="left" w:pos="2835"/>
        </w:tabs>
        <w:ind w:left="454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R</w:t>
      </w:r>
      <w:r>
        <w:rPr>
          <w:rFonts w:ascii="Times New Roman" w:hAnsi="Times New Roman" w:cs="Times New Roman"/>
          <w:b/>
          <w:sz w:val="24"/>
          <w:szCs w:val="24"/>
        </w:rPr>
        <w:t>UP:6</w:t>
      </w:r>
      <w:r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066006" w:rsidRPr="00066006">
        <w:rPr>
          <w:rFonts w:ascii="Times New Roman" w:hAnsi="Times New Roman" w:cs="Times New Roman"/>
          <w:b/>
          <w:sz w:val="24"/>
          <w:szCs w:val="24"/>
        </w:rPr>
        <w:t>Deney 6</w:t>
      </w:r>
      <w:r w:rsidR="0002624B">
        <w:rPr>
          <w:rFonts w:ascii="Times New Roman" w:hAnsi="Times New Roman" w:cs="Times New Roman"/>
          <w:b/>
          <w:sz w:val="24"/>
          <w:szCs w:val="24"/>
        </w:rPr>
        <w:t>:</w:t>
      </w:r>
      <w:r w:rsidR="00066006" w:rsidRPr="00066006">
        <w:rPr>
          <w:rFonts w:ascii="Times New Roman" w:hAnsi="Times New Roman" w:cs="Times New Roman"/>
          <w:b/>
          <w:sz w:val="24"/>
          <w:szCs w:val="24"/>
        </w:rPr>
        <w:t xml:space="preserve"> Çift tuzların hazırlanması </w:t>
      </w:r>
    </w:p>
    <w:p w:rsidR="00066006" w:rsidRPr="00066006" w:rsidRDefault="00157A22" w:rsidP="00066006">
      <w:pPr>
        <w:tabs>
          <w:tab w:val="left" w:pos="2835"/>
        </w:tabs>
        <w:ind w:left="454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R</w:t>
      </w:r>
      <w:r>
        <w:rPr>
          <w:rFonts w:ascii="Times New Roman" w:hAnsi="Times New Roman" w:cs="Times New Roman"/>
          <w:b/>
          <w:sz w:val="24"/>
          <w:szCs w:val="24"/>
        </w:rPr>
        <w:t>UP:7</w:t>
      </w:r>
      <w:r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066006" w:rsidRPr="00066006">
        <w:rPr>
          <w:rFonts w:ascii="Times New Roman" w:hAnsi="Times New Roman" w:cs="Times New Roman"/>
          <w:b/>
          <w:sz w:val="24"/>
          <w:szCs w:val="24"/>
        </w:rPr>
        <w:t>Deney 7</w:t>
      </w:r>
      <w:r w:rsidR="0002624B">
        <w:rPr>
          <w:rFonts w:ascii="Times New Roman" w:hAnsi="Times New Roman" w:cs="Times New Roman"/>
          <w:b/>
          <w:sz w:val="24"/>
          <w:szCs w:val="24"/>
        </w:rPr>
        <w:t>:</w:t>
      </w:r>
      <w:r w:rsidR="00066006" w:rsidRPr="00066006">
        <w:rPr>
          <w:rFonts w:ascii="Times New Roman" w:hAnsi="Times New Roman" w:cs="Times New Roman"/>
          <w:b/>
          <w:sz w:val="24"/>
          <w:szCs w:val="24"/>
        </w:rPr>
        <w:t xml:space="preserve"> Bir hidratın oluşumu, reaksiyonu ve ayrışması </w:t>
      </w:r>
    </w:p>
    <w:p w:rsidR="00066006" w:rsidRPr="00066006" w:rsidRDefault="00157A22" w:rsidP="00066006">
      <w:pPr>
        <w:tabs>
          <w:tab w:val="left" w:pos="2835"/>
        </w:tabs>
        <w:ind w:left="454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R</w:t>
      </w:r>
      <w:r>
        <w:rPr>
          <w:rFonts w:ascii="Times New Roman" w:hAnsi="Times New Roman" w:cs="Times New Roman"/>
          <w:b/>
          <w:sz w:val="24"/>
          <w:szCs w:val="24"/>
        </w:rPr>
        <w:t>UP:8</w:t>
      </w:r>
      <w:r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066006" w:rsidRPr="00066006">
        <w:rPr>
          <w:rFonts w:ascii="Times New Roman" w:hAnsi="Times New Roman" w:cs="Times New Roman"/>
          <w:b/>
          <w:sz w:val="24"/>
          <w:szCs w:val="24"/>
        </w:rPr>
        <w:t>Deney 8</w:t>
      </w:r>
      <w:r w:rsidR="0002624B">
        <w:rPr>
          <w:rFonts w:ascii="Times New Roman" w:hAnsi="Times New Roman" w:cs="Times New Roman"/>
          <w:b/>
          <w:sz w:val="24"/>
          <w:szCs w:val="24"/>
        </w:rPr>
        <w:t>:</w:t>
      </w:r>
      <w:r w:rsidR="00066006" w:rsidRPr="00066006">
        <w:rPr>
          <w:rFonts w:ascii="Times New Roman" w:hAnsi="Times New Roman" w:cs="Times New Roman"/>
          <w:b/>
          <w:sz w:val="24"/>
          <w:szCs w:val="24"/>
        </w:rPr>
        <w:t xml:space="preserve"> Pigmentler </w:t>
      </w:r>
    </w:p>
    <w:p w:rsidR="00066006" w:rsidRPr="00066006" w:rsidRDefault="00157A22" w:rsidP="00066006">
      <w:pPr>
        <w:tabs>
          <w:tab w:val="left" w:pos="2835"/>
        </w:tabs>
        <w:ind w:left="454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R</w:t>
      </w:r>
      <w:r>
        <w:rPr>
          <w:rFonts w:ascii="Times New Roman" w:hAnsi="Times New Roman" w:cs="Times New Roman"/>
          <w:b/>
          <w:sz w:val="24"/>
          <w:szCs w:val="24"/>
        </w:rPr>
        <w:t>UP:9</w:t>
      </w:r>
      <w:r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066006" w:rsidRPr="00066006">
        <w:rPr>
          <w:rFonts w:ascii="Times New Roman" w:hAnsi="Times New Roman" w:cs="Times New Roman"/>
          <w:b/>
          <w:sz w:val="24"/>
          <w:szCs w:val="24"/>
        </w:rPr>
        <w:t>Deney 9</w:t>
      </w:r>
      <w:r w:rsidR="0002624B">
        <w:rPr>
          <w:rFonts w:ascii="Times New Roman" w:hAnsi="Times New Roman" w:cs="Times New Roman"/>
          <w:b/>
          <w:sz w:val="24"/>
          <w:szCs w:val="24"/>
        </w:rPr>
        <w:t>:</w:t>
      </w:r>
      <w:r w:rsidR="00066006" w:rsidRPr="00066006">
        <w:rPr>
          <w:rFonts w:ascii="Times New Roman" w:hAnsi="Times New Roman" w:cs="Times New Roman"/>
          <w:b/>
          <w:sz w:val="24"/>
          <w:szCs w:val="24"/>
        </w:rPr>
        <w:t xml:space="preserve"> Potasyum Bikromatın Hazırlanması</w:t>
      </w:r>
    </w:p>
    <w:sectPr w:rsidR="00066006" w:rsidRPr="00066006" w:rsidSect="007C1FF7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32AA" w:rsidRDefault="001232AA" w:rsidP="00FC4413">
      <w:pPr>
        <w:spacing w:after="0" w:line="240" w:lineRule="auto"/>
      </w:pPr>
      <w:r>
        <w:separator/>
      </w:r>
    </w:p>
  </w:endnote>
  <w:endnote w:type="continuationSeparator" w:id="0">
    <w:p w:rsidR="001232AA" w:rsidRDefault="001232AA" w:rsidP="00FC44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32AA" w:rsidRDefault="001232AA" w:rsidP="00FC4413">
      <w:pPr>
        <w:spacing w:after="0" w:line="240" w:lineRule="auto"/>
      </w:pPr>
      <w:r>
        <w:separator/>
      </w:r>
    </w:p>
  </w:footnote>
  <w:footnote w:type="continuationSeparator" w:id="0">
    <w:p w:rsidR="001232AA" w:rsidRDefault="001232AA" w:rsidP="00FC44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4413" w:rsidRDefault="00FC4413" w:rsidP="003E74F3">
    <w:pPr>
      <w:spacing w:after="0" w:line="240" w:lineRule="auto"/>
      <w:outlineLvl w:val="0"/>
      <w:rPr>
        <w:rFonts w:ascii="Times New Roman" w:eastAsia="Times New Roman" w:hAnsi="Times New Roman" w:cs="Times New Roman"/>
        <w:b/>
        <w:bCs/>
        <w:sz w:val="28"/>
        <w:szCs w:val="28"/>
        <w:lang w:eastAsia="tr-TR"/>
      </w:rPr>
    </w:pPr>
  </w:p>
  <w:p w:rsidR="00FC4413" w:rsidRPr="003E74F3" w:rsidRDefault="00082B8A" w:rsidP="007C1FF7">
    <w:pPr>
      <w:spacing w:after="0" w:line="240" w:lineRule="auto"/>
      <w:ind w:firstLine="708"/>
      <w:jc w:val="center"/>
      <w:outlineLvl w:val="0"/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</w:pPr>
    <w:r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>2019-2020</w:t>
    </w:r>
    <w:r w:rsidR="00FC4413" w:rsidRPr="003E74F3"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 xml:space="preserve"> Eğitim-Öğretim Yılı </w:t>
    </w:r>
    <w:r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>Güz</w:t>
    </w:r>
    <w:r w:rsidR="00FC4413" w:rsidRPr="003E74F3"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 xml:space="preserve"> Yarıyılı</w:t>
    </w:r>
  </w:p>
  <w:p w:rsidR="00FC4413" w:rsidRPr="003E74F3" w:rsidRDefault="00100063" w:rsidP="007C1FF7">
    <w:pPr>
      <w:spacing w:after="0" w:line="240" w:lineRule="auto"/>
      <w:jc w:val="center"/>
      <w:outlineLvl w:val="0"/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</w:pPr>
    <w:r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>KİMYA BÖLÜMÜ</w:t>
    </w:r>
    <w:r w:rsidR="00FC4413" w:rsidRPr="003E74F3"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 xml:space="preserve"> </w:t>
    </w:r>
    <w:r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>KIM2102</w:t>
    </w:r>
    <w:r w:rsidR="00082B8A"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 xml:space="preserve"> GRUP:3</w:t>
    </w:r>
    <w:r w:rsidR="006C3CD6" w:rsidRPr="003E74F3"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 xml:space="preserve"> </w:t>
    </w:r>
    <w:r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 xml:space="preserve">ANORGANİK KİMYA </w:t>
    </w:r>
    <w:r w:rsidR="00FC4413" w:rsidRPr="003E74F3"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>LABORATUVARI</w:t>
    </w:r>
    <w:r w:rsidR="00196737"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 xml:space="preserve"> I</w:t>
    </w:r>
  </w:p>
  <w:p w:rsidR="00FC4413" w:rsidRPr="003E74F3" w:rsidRDefault="00FC4413" w:rsidP="007C1FF7">
    <w:pPr>
      <w:pStyle w:val="stbilgi"/>
      <w:jc w:val="center"/>
      <w:rPr>
        <w:sz w:val="24"/>
        <w:szCs w:val="24"/>
      </w:rPr>
    </w:pPr>
    <w:r w:rsidRPr="003E74F3"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>DENEY ÇEVRİMİ</w:t>
    </w:r>
  </w:p>
  <w:p w:rsidR="00FC4413" w:rsidRDefault="00FC441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DKzMDIyMjQwMDJQ0lEKTi0uzszPAykwrQUAxEuMciwAAAA="/>
  </w:docVars>
  <w:rsids>
    <w:rsidRoot w:val="00F6002A"/>
    <w:rsid w:val="00007551"/>
    <w:rsid w:val="0002624B"/>
    <w:rsid w:val="00026A5C"/>
    <w:rsid w:val="00066006"/>
    <w:rsid w:val="00082B8A"/>
    <w:rsid w:val="000D14B0"/>
    <w:rsid w:val="00100063"/>
    <w:rsid w:val="00117C64"/>
    <w:rsid w:val="001232AA"/>
    <w:rsid w:val="00131090"/>
    <w:rsid w:val="00151403"/>
    <w:rsid w:val="00157A22"/>
    <w:rsid w:val="00164E1E"/>
    <w:rsid w:val="00184C79"/>
    <w:rsid w:val="00186473"/>
    <w:rsid w:val="00196737"/>
    <w:rsid w:val="001B383F"/>
    <w:rsid w:val="00267497"/>
    <w:rsid w:val="003030B1"/>
    <w:rsid w:val="00380885"/>
    <w:rsid w:val="003C6737"/>
    <w:rsid w:val="003E74F3"/>
    <w:rsid w:val="004B69A9"/>
    <w:rsid w:val="004D6D90"/>
    <w:rsid w:val="004F3D0B"/>
    <w:rsid w:val="0054393C"/>
    <w:rsid w:val="00550AF6"/>
    <w:rsid w:val="00631171"/>
    <w:rsid w:val="006C3CD6"/>
    <w:rsid w:val="006E6F61"/>
    <w:rsid w:val="00725F80"/>
    <w:rsid w:val="007526EF"/>
    <w:rsid w:val="00752945"/>
    <w:rsid w:val="00762A06"/>
    <w:rsid w:val="0076560A"/>
    <w:rsid w:val="007C1FF7"/>
    <w:rsid w:val="008029E1"/>
    <w:rsid w:val="00837217"/>
    <w:rsid w:val="00860E19"/>
    <w:rsid w:val="008B339A"/>
    <w:rsid w:val="008D4297"/>
    <w:rsid w:val="009038FF"/>
    <w:rsid w:val="009145FF"/>
    <w:rsid w:val="009F7FD6"/>
    <w:rsid w:val="00A02DE6"/>
    <w:rsid w:val="00A07D34"/>
    <w:rsid w:val="00A979DB"/>
    <w:rsid w:val="00AD3EE1"/>
    <w:rsid w:val="00AE0642"/>
    <w:rsid w:val="00B638C1"/>
    <w:rsid w:val="00BF7B17"/>
    <w:rsid w:val="00C14ACC"/>
    <w:rsid w:val="00C64594"/>
    <w:rsid w:val="00CF13FD"/>
    <w:rsid w:val="00CF3494"/>
    <w:rsid w:val="00D45D76"/>
    <w:rsid w:val="00D53E4B"/>
    <w:rsid w:val="00DB4D65"/>
    <w:rsid w:val="00E164C2"/>
    <w:rsid w:val="00F21436"/>
    <w:rsid w:val="00F6002A"/>
    <w:rsid w:val="00FC4413"/>
    <w:rsid w:val="00FE2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92B1865B-644A-4756-836A-662374868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74F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600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FC44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C4413"/>
  </w:style>
  <w:style w:type="paragraph" w:styleId="Altbilgi">
    <w:name w:val="footer"/>
    <w:basedOn w:val="Normal"/>
    <w:link w:val="AltbilgiChar"/>
    <w:uiPriority w:val="99"/>
    <w:unhideWhenUsed/>
    <w:rsid w:val="00FC44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FC4413"/>
  </w:style>
  <w:style w:type="paragraph" w:styleId="BalonMetni">
    <w:name w:val="Balloon Text"/>
    <w:basedOn w:val="Normal"/>
    <w:link w:val="BalonMetniChar"/>
    <w:uiPriority w:val="99"/>
    <w:semiHidden/>
    <w:unhideWhenUsed/>
    <w:rsid w:val="009F7F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F7FD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3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CBC1A1-CC7D-4632-BE25-CD3BBCCE3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paq-pc</dc:creator>
  <cp:lastModifiedBy>semih gördük</cp:lastModifiedBy>
  <cp:revision>54</cp:revision>
  <cp:lastPrinted>2014-09-19T06:33:00Z</cp:lastPrinted>
  <dcterms:created xsi:type="dcterms:W3CDTF">2015-10-01T11:15:00Z</dcterms:created>
  <dcterms:modified xsi:type="dcterms:W3CDTF">2019-09-29T19:48:00Z</dcterms:modified>
</cp:coreProperties>
</file>